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7"/>
        <w:gridCol w:w="1054"/>
        <w:gridCol w:w="6977"/>
      </w:tblGrid>
      <w:tr w:rsidR="002201D1" w14:paraId="15BFB811" w14:textId="77777777" w:rsidTr="3AD4498B">
        <w:tc>
          <w:tcPr>
            <w:tcW w:w="2247" w:type="dxa"/>
            <w:vMerge w:val="restart"/>
          </w:tcPr>
          <w:p w14:paraId="61C8E4D2" w14:textId="63CAE43A" w:rsidR="002201D1" w:rsidRDefault="009F6988" w:rsidP="00940D04">
            <w:r w:rsidRPr="00D8579C">
              <w:t xml:space="preserve"> </w:t>
            </w:r>
            <w:r w:rsidR="002201D1">
              <w:rPr>
                <w:noProof/>
              </w:rPr>
              <w:drawing>
                <wp:inline distT="0" distB="0" distL="0" distR="0" wp14:anchorId="53895058" wp14:editId="4842C22B">
                  <wp:extent cx="1134686" cy="5943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andmark_Stacked-HRes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686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3" w:type="dxa"/>
          </w:tcPr>
          <w:p w14:paraId="7CC8DBF8" w14:textId="7A0B514C" w:rsidR="002201D1" w:rsidRPr="00A63767" w:rsidRDefault="7D00A577" w:rsidP="3C09C859">
            <w:pPr>
              <w:spacing w:after="60"/>
              <w:jc w:val="right"/>
              <w:rPr>
                <w:color w:val="1E1C77"/>
                <w:sz w:val="24"/>
                <w:szCs w:val="24"/>
              </w:rPr>
            </w:pPr>
            <w:r w:rsidRPr="3C09C859">
              <w:rPr>
                <w:color w:val="1E1C77"/>
                <w:sz w:val="24"/>
                <w:szCs w:val="24"/>
              </w:rPr>
              <w:t>Program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40ABB15B" w14:textId="7DE5FE2C" w:rsidR="002201D1" w:rsidRPr="00FC1C5B" w:rsidRDefault="00DB13C9" w:rsidP="3AD4498B">
            <w:pPr>
              <w:spacing w:after="60"/>
              <w:rPr>
                <w:rFonts w:asciiTheme="minorHAnsi" w:hAnsiTheme="minorHAnsi" w:cstheme="minorBidi"/>
                <w:sz w:val="24"/>
                <w:szCs w:val="24"/>
              </w:rPr>
            </w:pPr>
            <w:r w:rsidRPr="3AD4498B">
              <w:rPr>
                <w:rFonts w:asciiTheme="minorHAnsi" w:hAnsiTheme="minorHAnsi" w:cstheme="minorBidi"/>
                <w:sz w:val="24"/>
                <w:szCs w:val="24"/>
              </w:rPr>
              <w:t>20</w:t>
            </w:r>
            <w:r w:rsidR="00F240E2" w:rsidRPr="3AD4498B">
              <w:rPr>
                <w:rFonts w:asciiTheme="minorHAnsi" w:hAnsiTheme="minorHAnsi" w:cstheme="minorBidi"/>
                <w:sz w:val="24"/>
                <w:szCs w:val="24"/>
              </w:rPr>
              <w:t>2</w:t>
            </w:r>
            <w:r w:rsidR="001C3C90">
              <w:rPr>
                <w:rFonts w:asciiTheme="minorHAnsi" w:hAnsiTheme="minorHAnsi" w:cstheme="minorBidi"/>
                <w:sz w:val="24"/>
                <w:szCs w:val="24"/>
              </w:rPr>
              <w:t>4</w:t>
            </w:r>
            <w:r w:rsidRPr="3AD4498B">
              <w:rPr>
                <w:rFonts w:asciiTheme="minorHAnsi" w:hAnsiTheme="minorHAnsi" w:cstheme="minorBidi"/>
                <w:sz w:val="24"/>
                <w:szCs w:val="24"/>
              </w:rPr>
              <w:t xml:space="preserve"> </w:t>
            </w:r>
            <w:r w:rsidR="0071166C" w:rsidRPr="3AD4498B">
              <w:rPr>
                <w:rFonts w:asciiTheme="minorHAnsi" w:hAnsiTheme="minorHAnsi" w:cstheme="minorBidi"/>
                <w:sz w:val="24"/>
                <w:szCs w:val="24"/>
              </w:rPr>
              <w:t>Summer College Readiness Program</w:t>
            </w:r>
          </w:p>
        </w:tc>
      </w:tr>
      <w:tr w:rsidR="002201D1" w14:paraId="38474CE9" w14:textId="77777777" w:rsidTr="3AD4498B">
        <w:tc>
          <w:tcPr>
            <w:tcW w:w="2247" w:type="dxa"/>
            <w:vMerge/>
          </w:tcPr>
          <w:p w14:paraId="41C56D65" w14:textId="77777777" w:rsidR="002201D1" w:rsidRDefault="002201D1" w:rsidP="00940D04"/>
        </w:tc>
        <w:tc>
          <w:tcPr>
            <w:tcW w:w="1043" w:type="dxa"/>
          </w:tcPr>
          <w:p w14:paraId="77052D01" w14:textId="638755D4" w:rsidR="002201D1" w:rsidRPr="00A63767" w:rsidRDefault="00DB13C9" w:rsidP="00FC1C5B">
            <w:pPr>
              <w:spacing w:after="60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From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C9C6E7C" w14:textId="695EEDFA" w:rsidR="002201D1" w:rsidRPr="00FC1C5B" w:rsidRDefault="00DA20DD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ffice of Student Affairs</w:t>
            </w:r>
          </w:p>
        </w:tc>
      </w:tr>
      <w:tr w:rsidR="002201D1" w14:paraId="62184B26" w14:textId="77777777" w:rsidTr="3AD4498B">
        <w:tc>
          <w:tcPr>
            <w:tcW w:w="2247" w:type="dxa"/>
            <w:vMerge/>
          </w:tcPr>
          <w:p w14:paraId="50FEF8CE" w14:textId="77777777" w:rsidR="002201D1" w:rsidRDefault="002201D1" w:rsidP="00940D04"/>
        </w:tc>
        <w:tc>
          <w:tcPr>
            <w:tcW w:w="1043" w:type="dxa"/>
          </w:tcPr>
          <w:p w14:paraId="225E5386" w14:textId="60A1D6A1" w:rsidR="002201D1" w:rsidRPr="00A63767" w:rsidRDefault="00DB13C9" w:rsidP="00FC1C5B">
            <w:pPr>
              <w:spacing w:afterLines="60" w:after="144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Re</w:t>
            </w:r>
            <w:r w:rsidR="002201D1" w:rsidRPr="00A63767">
              <w:rPr>
                <w:color w:val="1E1C77"/>
                <w:sz w:val="24"/>
              </w:rPr>
              <w:t>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7B6FD18" w14:textId="183724F5" w:rsidR="002201D1" w:rsidRPr="00FC1C5B" w:rsidRDefault="00B65BC0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Forms Checklist</w:t>
            </w:r>
          </w:p>
        </w:tc>
      </w:tr>
    </w:tbl>
    <w:p w14:paraId="5D06BA5F" w14:textId="58A93E3D" w:rsidR="009F6988" w:rsidRPr="0052140C" w:rsidRDefault="009F6988" w:rsidP="00940D04">
      <w:pPr>
        <w:pBdr>
          <w:top w:val="single" w:sz="4" w:space="1" w:color="auto"/>
        </w:pBdr>
        <w:spacing w:after="0"/>
        <w:rPr>
          <w:sz w:val="24"/>
          <w:szCs w:val="24"/>
        </w:rPr>
      </w:pPr>
    </w:p>
    <w:p w14:paraId="1BDF63F3" w14:textId="77777777" w:rsidR="00792056" w:rsidRDefault="00792056" w:rsidP="00DB13C9">
      <w:pPr>
        <w:rPr>
          <w:rFonts w:asciiTheme="minorHAnsi" w:hAnsiTheme="minorHAnsi" w:cstheme="minorHAnsi"/>
          <w:sz w:val="24"/>
          <w:szCs w:val="24"/>
          <w:shd w:val="clear" w:color="auto" w:fill="FAF9F8"/>
        </w:rPr>
      </w:pPr>
    </w:p>
    <w:p w14:paraId="0FDDC93E" w14:textId="59047A94" w:rsidR="008C09D8" w:rsidRPr="0052140C" w:rsidRDefault="008C09D8" w:rsidP="00DB13C9">
      <w:pPr>
        <w:rPr>
          <w:rFonts w:asciiTheme="minorHAnsi" w:hAnsiTheme="minorHAnsi" w:cstheme="minorHAnsi"/>
          <w:sz w:val="24"/>
          <w:szCs w:val="24"/>
        </w:rPr>
      </w:pPr>
      <w:proofErr w:type="gramStart"/>
      <w:r w:rsidRPr="0052140C">
        <w:rPr>
          <w:rFonts w:asciiTheme="minorHAnsi" w:hAnsiTheme="minorHAnsi" w:cstheme="minorHAnsi"/>
          <w:sz w:val="24"/>
          <w:szCs w:val="24"/>
          <w:shd w:val="clear" w:color="auto" w:fill="FAF9F8"/>
        </w:rPr>
        <w:t>In order to</w:t>
      </w:r>
      <w:proofErr w:type="gramEnd"/>
      <w:r w:rsidRPr="0052140C">
        <w:rPr>
          <w:rFonts w:asciiTheme="minorHAnsi" w:hAnsiTheme="minorHAnsi" w:cstheme="minorHAnsi"/>
          <w:sz w:val="24"/>
          <w:szCs w:val="24"/>
          <w:shd w:val="clear" w:color="auto" w:fill="FAF9F8"/>
        </w:rPr>
        <w:t xml:space="preserve"> be prepared for your arrival, there is a range of information that the College needs from you. Some of these forms are required, and some are optional.</w:t>
      </w:r>
    </w:p>
    <w:p w14:paraId="62612EC9" w14:textId="0E547476" w:rsidR="00792056" w:rsidRDefault="00DB13C9" w:rsidP="00792056">
      <w:pPr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 xml:space="preserve">Please take a moment to review this checklist, and the forms available for </w:t>
      </w:r>
      <w:r w:rsidR="008F3FA9" w:rsidRPr="0052140C">
        <w:rPr>
          <w:rFonts w:asciiTheme="minorHAnsi" w:hAnsiTheme="minorHAnsi" w:cstheme="minorHAnsi"/>
          <w:sz w:val="24"/>
          <w:szCs w:val="24"/>
        </w:rPr>
        <w:t xml:space="preserve">electronic submission </w:t>
      </w:r>
      <w:r w:rsidRPr="0052140C">
        <w:rPr>
          <w:rFonts w:asciiTheme="minorHAnsi" w:hAnsiTheme="minorHAnsi" w:cstheme="minorHAnsi"/>
          <w:sz w:val="24"/>
          <w:szCs w:val="24"/>
        </w:rPr>
        <w:t xml:space="preserve">at: </w:t>
      </w:r>
      <w:hyperlink r:id="rId12" w:history="1">
        <w:r w:rsidR="009A6B32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https://www.landmark.edu/summer/summer-college-readiness-program</w:t>
        </w:r>
      </w:hyperlink>
      <w:r w:rsidR="009A6B32" w:rsidRPr="0052140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48CA55A" w14:textId="2B4DCA93" w:rsidR="00DB13C9" w:rsidRPr="0052140C" w:rsidRDefault="00A63767" w:rsidP="004258CC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>Required Forms</w:t>
      </w:r>
    </w:p>
    <w:p w14:paraId="0457B62F" w14:textId="2AA7EBBB" w:rsidR="00A63767" w:rsidRPr="0052140C" w:rsidRDefault="00DB13C9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>General Release and Acknowledgement of Consent</w:t>
      </w:r>
    </w:p>
    <w:p w14:paraId="7CB05B2A" w14:textId="00187925" w:rsidR="00772112" w:rsidRPr="0052140C" w:rsidRDefault="00527411" w:rsidP="0004745C">
      <w:pPr>
        <w:pStyle w:val="ListParagraph"/>
        <w:numPr>
          <w:ilvl w:val="1"/>
          <w:numId w:val="2"/>
        </w:numPr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begin"/>
      </w:r>
      <w:r w:rsidRPr="0052140C">
        <w:rPr>
          <w:rFonts w:asciiTheme="minorHAnsi" w:hAnsiTheme="minorHAnsi" w:cstheme="minorHAnsi"/>
          <w:sz w:val="24"/>
          <w:szCs w:val="24"/>
        </w:rPr>
        <w:instrText>HYPERLINK "https://na1.foxitesign.foxit.com/onlineforms/fillOnlineForm?encformnumber=vaojnNI1a7yQAy087TZkWA%3D%3D&amp;type=link"</w:instrText>
      </w:r>
      <w:r w:rsidRPr="0052140C">
        <w:rPr>
          <w:rFonts w:asciiTheme="minorHAnsi" w:hAnsiTheme="minorHAnsi" w:cstheme="minorHAnsi"/>
          <w:sz w:val="24"/>
          <w:szCs w:val="24"/>
        </w:rPr>
      </w:r>
      <w:r w:rsidRPr="0052140C">
        <w:rPr>
          <w:rFonts w:asciiTheme="minorHAnsi" w:hAnsiTheme="minorHAnsi" w:cstheme="minorHAnsi"/>
          <w:sz w:val="24"/>
          <w:szCs w:val="24"/>
        </w:rPr>
        <w:fldChar w:fldCharType="separate"/>
      </w:r>
      <w:r w:rsidR="00772112" w:rsidRPr="0052140C">
        <w:rPr>
          <w:rStyle w:val="Hyperlink"/>
          <w:rFonts w:asciiTheme="minorHAnsi" w:hAnsiTheme="minorHAnsi" w:cstheme="minorHAnsi"/>
          <w:sz w:val="24"/>
          <w:szCs w:val="24"/>
        </w:rPr>
        <w:t>For students 18 or older</w:t>
      </w:r>
    </w:p>
    <w:p w14:paraId="0F265158" w14:textId="224C0BCF" w:rsidR="00772112" w:rsidRPr="0052140C" w:rsidRDefault="00527411" w:rsidP="0004745C">
      <w:pPr>
        <w:pStyle w:val="ListParagraph"/>
        <w:numPr>
          <w:ilvl w:val="1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end"/>
      </w:r>
      <w:hyperlink r:id="rId13" w:history="1">
        <w:r w:rsidR="00772112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For students under 18</w:t>
        </w:r>
      </w:hyperlink>
      <w:r w:rsidR="00772112" w:rsidRPr="0052140C">
        <w:rPr>
          <w:rFonts w:asciiTheme="minorHAnsi" w:hAnsiTheme="minorHAnsi" w:cstheme="minorHAnsi"/>
          <w:sz w:val="24"/>
          <w:szCs w:val="24"/>
        </w:rPr>
        <w:t xml:space="preserve"> (requires a parent signature)</w:t>
      </w:r>
    </w:p>
    <w:p w14:paraId="0B44EEE4" w14:textId="4A3BF64E" w:rsidR="00FB6937" w:rsidRPr="0052140C" w:rsidRDefault="00792056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4" w:history="1">
        <w:r w:rsidR="00FB6937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Enrollment Information &amp; Billing Statement</w:t>
        </w:r>
      </w:hyperlink>
    </w:p>
    <w:p w14:paraId="1B2ECD85" w14:textId="7A014B46" w:rsidR="00014C1F" w:rsidRPr="0052140C" w:rsidRDefault="00792056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hyperlink r:id="rId15" w:history="1">
        <w:r w:rsidR="00DB13C9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Health History</w:t>
        </w:r>
        <w:r w:rsidR="007D36CD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Instructions</w:t>
        </w:r>
      </w:hyperlink>
    </w:p>
    <w:p w14:paraId="1E06F4C7" w14:textId="4BCC9A2B" w:rsidR="00527401" w:rsidRPr="0052140C" w:rsidRDefault="00134D6E" w:rsidP="0004745C">
      <w:pPr>
        <w:pStyle w:val="ListParagraph"/>
        <w:numPr>
          <w:ilvl w:val="0"/>
          <w:numId w:val="2"/>
        </w:numPr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begin"/>
      </w:r>
      <w:r w:rsidRPr="0052140C">
        <w:rPr>
          <w:rFonts w:asciiTheme="minorHAnsi" w:hAnsiTheme="minorHAnsi" w:cstheme="minorHAnsi"/>
          <w:sz w:val="24"/>
          <w:szCs w:val="24"/>
        </w:rPr>
        <w:instrText>HYPERLINK "https://na1.foxitesign.foxit.com/onlineforms/fillOnlineForm?encformnumber=XPsWCV56FtFRvM4%2BrpGzdQ%3D%3D&amp;type=link"</w:instrText>
      </w:r>
      <w:r w:rsidRPr="0052140C">
        <w:rPr>
          <w:rFonts w:asciiTheme="minorHAnsi" w:hAnsiTheme="minorHAnsi" w:cstheme="minorHAnsi"/>
          <w:sz w:val="24"/>
          <w:szCs w:val="24"/>
        </w:rPr>
      </w:r>
      <w:r w:rsidRPr="0052140C">
        <w:rPr>
          <w:rFonts w:asciiTheme="minorHAnsi" w:hAnsiTheme="minorHAnsi" w:cstheme="minorHAnsi"/>
          <w:sz w:val="24"/>
          <w:szCs w:val="24"/>
        </w:rPr>
        <w:fldChar w:fldCharType="separate"/>
      </w:r>
      <w:r w:rsidR="00DB13C9" w:rsidRPr="0052140C">
        <w:rPr>
          <w:rStyle w:val="Hyperlink"/>
          <w:rFonts w:asciiTheme="minorHAnsi" w:hAnsiTheme="minorHAnsi" w:cstheme="minorHAnsi"/>
          <w:sz w:val="24"/>
          <w:szCs w:val="24"/>
        </w:rPr>
        <w:t>Tuberculosis Screening</w:t>
      </w:r>
    </w:p>
    <w:p w14:paraId="542D9A9B" w14:textId="46C37115" w:rsidR="00527401" w:rsidRPr="0052140C" w:rsidRDefault="00134D6E" w:rsidP="0004745C">
      <w:pPr>
        <w:pStyle w:val="ListParagraph"/>
        <w:numPr>
          <w:ilvl w:val="0"/>
          <w:numId w:val="2"/>
        </w:numPr>
        <w:contextualSpacing w:val="0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end"/>
      </w:r>
      <w:hyperlink r:id="rId16" w:history="1">
        <w:r w:rsidR="00DB13C9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Immunization Record</w:t>
        </w:r>
      </w:hyperlink>
    </w:p>
    <w:p w14:paraId="555B9FCD" w14:textId="294D2680" w:rsidR="00DB13C9" w:rsidRPr="0052140C" w:rsidRDefault="00792056" w:rsidP="0004745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color w:val="555555"/>
          <w:sz w:val="24"/>
          <w:szCs w:val="24"/>
        </w:rPr>
      </w:pPr>
      <w:hyperlink r:id="rId17" w:history="1">
        <w:r w:rsidR="23C21F2E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Technology Check-in</w:t>
        </w:r>
      </w:hyperlink>
      <w:r w:rsidR="23C21F2E" w:rsidRPr="0052140C">
        <w:rPr>
          <w:rFonts w:asciiTheme="minorHAnsi" w:hAnsiTheme="minorHAnsi" w:cstheme="minorHAnsi"/>
          <w:sz w:val="24"/>
          <w:szCs w:val="24"/>
        </w:rPr>
        <w:t xml:space="preserve"> - </w:t>
      </w:r>
      <w:r w:rsidR="336CDA4C" w:rsidRPr="0052140C">
        <w:rPr>
          <w:rFonts w:asciiTheme="minorHAnsi" w:hAnsiTheme="minorHAnsi" w:cstheme="minorHAnsi"/>
          <w:sz w:val="24"/>
          <w:szCs w:val="24"/>
        </w:rPr>
        <w:t xml:space="preserve">The Technical Support group needs to collect your device </w:t>
      </w:r>
      <w:r w:rsidR="36C364E7" w:rsidRPr="0052140C">
        <w:rPr>
          <w:rFonts w:asciiTheme="minorHAnsi" w:hAnsiTheme="minorHAnsi" w:cstheme="minorHAnsi"/>
          <w:sz w:val="24"/>
          <w:szCs w:val="24"/>
        </w:rPr>
        <w:t>information</w:t>
      </w:r>
      <w:r w:rsidR="336CDA4C" w:rsidRPr="0052140C">
        <w:rPr>
          <w:rFonts w:asciiTheme="minorHAnsi" w:hAnsiTheme="minorHAnsi" w:cstheme="minorHAnsi"/>
          <w:sz w:val="24"/>
          <w:szCs w:val="24"/>
        </w:rPr>
        <w:t xml:space="preserve"> before you arrive on campus. </w:t>
      </w:r>
      <w:r w:rsidR="1F7EC20C" w:rsidRPr="0052140C">
        <w:rPr>
          <w:rFonts w:asciiTheme="minorHAnsi" w:hAnsiTheme="minorHAnsi" w:cstheme="minorHAnsi"/>
          <w:sz w:val="24"/>
          <w:szCs w:val="24"/>
        </w:rPr>
        <w:t xml:space="preserve">This </w:t>
      </w:r>
      <w:r w:rsidR="42D0D813" w:rsidRPr="0052140C">
        <w:rPr>
          <w:rFonts w:asciiTheme="minorHAnsi" w:hAnsiTheme="minorHAnsi" w:cstheme="minorHAnsi"/>
          <w:sz w:val="24"/>
          <w:szCs w:val="24"/>
        </w:rPr>
        <w:t>will</w:t>
      </w:r>
      <w:r w:rsidR="7A52D520" w:rsidRPr="0052140C">
        <w:rPr>
          <w:rFonts w:asciiTheme="minorHAnsi" w:hAnsiTheme="minorHAnsi" w:cstheme="minorHAnsi"/>
          <w:sz w:val="24"/>
          <w:szCs w:val="24"/>
        </w:rPr>
        <w:t xml:space="preserve"> allow us to provide instructions for getting your devices ready to connect to the Landmark College Network.</w:t>
      </w:r>
    </w:p>
    <w:p w14:paraId="35B67998" w14:textId="2BFB0A36" w:rsidR="002F533B" w:rsidRPr="0052140C" w:rsidRDefault="00792056" w:rsidP="00CD1AF9">
      <w:pPr>
        <w:pStyle w:val="ListParagraph"/>
        <w:numPr>
          <w:ilvl w:val="0"/>
          <w:numId w:val="2"/>
        </w:numPr>
        <w:spacing w:after="0"/>
        <w:contextualSpacing w:val="0"/>
        <w:rPr>
          <w:rFonts w:asciiTheme="minorHAnsi" w:hAnsiTheme="minorHAnsi" w:cstheme="minorHAnsi"/>
          <w:sz w:val="24"/>
          <w:szCs w:val="24"/>
        </w:rPr>
      </w:pPr>
      <w:hyperlink r:id="rId18" w:history="1">
        <w:r w:rsidR="002F533B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Housing Instructions</w:t>
        </w:r>
      </w:hyperlink>
      <w:r w:rsidR="002F533B" w:rsidRPr="0052140C">
        <w:rPr>
          <w:rFonts w:asciiTheme="minorHAnsi" w:hAnsiTheme="minorHAnsi" w:cstheme="minorHAnsi"/>
          <w:sz w:val="24"/>
          <w:szCs w:val="24"/>
        </w:rPr>
        <w:t xml:space="preserve"> – Housing Assignments will be issued upon arriving on campus. Questions about the application can be sent to </w:t>
      </w:r>
      <w:hyperlink r:id="rId19" w:history="1">
        <w:r w:rsidR="002F533B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housing@landmark.edu</w:t>
        </w:r>
      </w:hyperlink>
      <w:r w:rsidR="002F533B" w:rsidRPr="0052140C">
        <w:rPr>
          <w:rFonts w:asciiTheme="minorHAnsi" w:hAnsiTheme="minorHAnsi" w:cstheme="minorHAnsi"/>
          <w:sz w:val="24"/>
          <w:szCs w:val="24"/>
        </w:rPr>
        <w:t>. (Please specify that your question is for the 2024 Summer Readiness Program).</w:t>
      </w:r>
    </w:p>
    <w:p w14:paraId="1F3F5AC1" w14:textId="1CBB43CA" w:rsidR="00414098" w:rsidRPr="0052140C" w:rsidRDefault="00703046" w:rsidP="003D6ADD">
      <w:pPr>
        <w:pStyle w:val="ListParagraph"/>
        <w:numPr>
          <w:ilvl w:val="0"/>
          <w:numId w:val="2"/>
        </w:numPr>
        <w:spacing w:before="120" w:after="0"/>
        <w:contextualSpacing w:val="0"/>
        <w:rPr>
          <w:rFonts w:asciiTheme="minorHAnsi" w:hAnsiTheme="minorHAnsi" w:cstheme="minorHAnsi"/>
          <w:sz w:val="24"/>
          <w:szCs w:val="24"/>
        </w:rPr>
      </w:pPr>
      <w:hyperlink r:id="rId20" w:history="1">
        <w:r w:rsidR="00414098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Send us your photo for your Student ID</w:t>
        </w:r>
      </w:hyperlink>
      <w:r w:rsidR="00414098" w:rsidRPr="0052140C">
        <w:rPr>
          <w:rFonts w:asciiTheme="minorHAnsi" w:hAnsiTheme="minorHAnsi" w:cstheme="minorHAnsi"/>
          <w:sz w:val="24"/>
          <w:szCs w:val="24"/>
        </w:rPr>
        <w:t xml:space="preserve"> -</w:t>
      </w:r>
      <w:r w:rsidR="00414098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 </w:t>
      </w:r>
      <w:r w:rsidR="00414098" w:rsidRPr="0052140C">
        <w:rPr>
          <w:rFonts w:asciiTheme="minorHAnsi" w:hAnsiTheme="minorHAnsi" w:cstheme="minorHAnsi"/>
          <w:color w:val="444444"/>
          <w:spacing w:val="2"/>
          <w:sz w:val="24"/>
          <w:szCs w:val="24"/>
          <w:shd w:val="clear" w:color="auto" w:fill="FFFFFF"/>
        </w:rPr>
        <w:t>submit a photo for your student ID prior to registration. Submitting this photo ahead of time will reduce the amount of time you will spend in line on registration day.</w:t>
      </w:r>
    </w:p>
    <w:p w14:paraId="680A2AE1" w14:textId="77777777" w:rsidR="00A61768" w:rsidRDefault="00A61768" w:rsidP="0052140C">
      <w:pPr>
        <w:pStyle w:val="Heading2"/>
        <w:spacing w:before="120" w:after="0"/>
        <w:ind w:left="360"/>
        <w:rPr>
          <w:rFonts w:asciiTheme="minorHAnsi" w:hAnsiTheme="minorHAnsi" w:cstheme="minorHAnsi"/>
          <w:sz w:val="24"/>
          <w:szCs w:val="24"/>
        </w:rPr>
      </w:pPr>
    </w:p>
    <w:p w14:paraId="6EB2FF00" w14:textId="1543E08C" w:rsidR="00DB13C9" w:rsidRPr="0052140C" w:rsidRDefault="00527401" w:rsidP="0052140C">
      <w:pPr>
        <w:pStyle w:val="Heading2"/>
        <w:spacing w:before="120" w:after="0"/>
        <w:ind w:left="360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>Optional Forms</w:t>
      </w:r>
      <w:r w:rsidR="00CD1AF9" w:rsidRPr="0052140C">
        <w:rPr>
          <w:rFonts w:asciiTheme="minorHAnsi" w:hAnsiTheme="minorHAnsi" w:cstheme="minorHAnsi"/>
          <w:sz w:val="24"/>
          <w:szCs w:val="24"/>
        </w:rPr>
        <w:t>:</w:t>
      </w:r>
    </w:p>
    <w:p w14:paraId="2DB46E3C" w14:textId="084DEE2E" w:rsidR="00527401" w:rsidRPr="0052140C" w:rsidRDefault="009E2A0F" w:rsidP="00A61768">
      <w:pPr>
        <w:pStyle w:val="ListParagraph"/>
        <w:numPr>
          <w:ilvl w:val="0"/>
          <w:numId w:val="3"/>
        </w:numPr>
        <w:tabs>
          <w:tab w:val="left" w:pos="2160"/>
        </w:tabs>
        <w:spacing w:before="120" w:after="0"/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begin"/>
      </w:r>
      <w:r w:rsidRPr="0052140C">
        <w:rPr>
          <w:rFonts w:asciiTheme="minorHAnsi" w:hAnsiTheme="minorHAnsi" w:cstheme="minorHAnsi"/>
          <w:sz w:val="24"/>
          <w:szCs w:val="24"/>
        </w:rPr>
        <w:instrText>HYPERLINK "https://na1.foxitesign.foxit.com/onlineforms/fillOnlineForm?encformnumber=OtrkvGwrhcuNcM50XkhQmg%3D%3D&amp;type=link"</w:instrText>
      </w:r>
      <w:r w:rsidRPr="0052140C">
        <w:rPr>
          <w:rFonts w:asciiTheme="minorHAnsi" w:hAnsiTheme="minorHAnsi" w:cstheme="minorHAnsi"/>
          <w:sz w:val="24"/>
          <w:szCs w:val="24"/>
        </w:rPr>
      </w:r>
      <w:r w:rsidRPr="0052140C">
        <w:rPr>
          <w:rFonts w:asciiTheme="minorHAnsi" w:hAnsiTheme="minorHAnsi" w:cstheme="minorHAnsi"/>
          <w:sz w:val="24"/>
          <w:szCs w:val="24"/>
        </w:rPr>
        <w:fldChar w:fldCharType="separate"/>
      </w:r>
      <w:r w:rsidR="00DB13C9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Campus </w:t>
      </w:r>
      <w:r w:rsidR="00052BA4" w:rsidRPr="0052140C">
        <w:rPr>
          <w:rStyle w:val="Hyperlink"/>
          <w:rFonts w:asciiTheme="minorHAnsi" w:hAnsiTheme="minorHAnsi" w:cstheme="minorHAnsi"/>
          <w:sz w:val="24"/>
          <w:szCs w:val="24"/>
        </w:rPr>
        <w:t>Card</w:t>
      </w:r>
      <w:r w:rsidR="00DB13C9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 Account Application</w:t>
      </w:r>
    </w:p>
    <w:p w14:paraId="4F8CE9EC" w14:textId="18DC2712" w:rsidR="004258CC" w:rsidRPr="0052140C" w:rsidRDefault="009E2A0F" w:rsidP="00A61768">
      <w:pPr>
        <w:pStyle w:val="ListParagraph"/>
        <w:numPr>
          <w:ilvl w:val="0"/>
          <w:numId w:val="3"/>
        </w:numPr>
        <w:tabs>
          <w:tab w:val="left" w:pos="2160"/>
        </w:tabs>
        <w:spacing w:before="120" w:after="0"/>
        <w:contextualSpacing w:val="0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end"/>
      </w:r>
      <w:hyperlink r:id="rId21" w:history="1">
        <w:r w:rsidR="003C0330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Consent to Release Educational Information</w:t>
        </w:r>
      </w:hyperlink>
      <w:r w:rsidR="00D0020E" w:rsidRPr="0052140C">
        <w:rPr>
          <w:rFonts w:asciiTheme="minorHAnsi" w:hAnsiTheme="minorHAnsi" w:cstheme="minorHAnsi"/>
          <w:sz w:val="24"/>
          <w:szCs w:val="24"/>
        </w:rPr>
        <w:t xml:space="preserve"> - The College seeks your permission to obtain information about your academic progress at institutions you attend after Landmark College.</w:t>
      </w:r>
    </w:p>
    <w:p w14:paraId="45CBEBAF" w14:textId="1FE114FE" w:rsidR="00A11458" w:rsidRPr="0052140C" w:rsidRDefault="00792056" w:rsidP="00A61768">
      <w:pPr>
        <w:pStyle w:val="ListParagraph"/>
        <w:numPr>
          <w:ilvl w:val="0"/>
          <w:numId w:val="3"/>
        </w:numPr>
        <w:tabs>
          <w:tab w:val="left" w:pos="2160"/>
        </w:tabs>
        <w:spacing w:before="120" w:after="0"/>
        <w:contextualSpacing w:val="0"/>
        <w:rPr>
          <w:rFonts w:asciiTheme="minorHAnsi" w:hAnsiTheme="minorHAnsi" w:cstheme="minorHAnsi"/>
          <w:sz w:val="24"/>
          <w:szCs w:val="24"/>
        </w:rPr>
      </w:pPr>
      <w:hyperlink r:id="rId22" w:history="1">
        <w:r w:rsidR="009C394C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A</w:t>
        </w:r>
        <w:r w:rsidR="003C0330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uthorization to Release Student Account and Education Information (FERPA</w:t>
        </w:r>
        <w:r w:rsidR="009C394C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</w:t>
        </w:r>
        <w:r w:rsidR="003C0330" w:rsidRPr="0052140C">
          <w:rPr>
            <w:rStyle w:val="Hyperlink"/>
            <w:rFonts w:asciiTheme="minorHAnsi" w:hAnsiTheme="minorHAnsi" w:cstheme="minorHAnsi"/>
            <w:sz w:val="24"/>
            <w:szCs w:val="24"/>
          </w:rPr>
          <w:t>Release)</w:t>
        </w:r>
      </w:hyperlink>
      <w:r w:rsidR="00FC38E8" w:rsidRPr="0052140C">
        <w:rPr>
          <w:rFonts w:asciiTheme="minorHAnsi" w:hAnsiTheme="minorHAnsi" w:cstheme="minorHAnsi"/>
          <w:sz w:val="24"/>
          <w:szCs w:val="24"/>
        </w:rPr>
        <w:t xml:space="preserve"> - As allowed by federal regulations (the Family Educational Rights &amp; Privacy Act - FERPA), Landmark College releases information contained in a student's educational record to a student's parents/guardians (both custodial and non-custodial) if the student is claimed as a dependent on the parent/guardian's Federal Income Tax Return.</w:t>
      </w:r>
      <w:r w:rsidR="004258CC" w:rsidRPr="0052140C">
        <w:rPr>
          <w:rFonts w:asciiTheme="minorHAnsi" w:hAnsiTheme="minorHAnsi" w:cstheme="minorHAnsi"/>
          <w:sz w:val="24"/>
          <w:szCs w:val="24"/>
        </w:rPr>
        <w:t xml:space="preserve"> In addition, a student may elect to have the information contained in their educational record shared with persons of their choice (for example: parents who don't claim the student as a dependent, grandparents, tuition contributors, etc.).</w:t>
      </w:r>
    </w:p>
    <w:p w14:paraId="1EB180A5" w14:textId="77777777" w:rsidR="00A91220" w:rsidRPr="0052140C" w:rsidRDefault="00A91220" w:rsidP="00A61768">
      <w:pPr>
        <w:numPr>
          <w:ilvl w:val="0"/>
          <w:numId w:val="3"/>
        </w:numPr>
        <w:tabs>
          <w:tab w:val="left" w:pos="2160"/>
        </w:tabs>
        <w:spacing w:before="120" w:after="0"/>
        <w:textAlignment w:val="auto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>Reservations for Airport Shuttle transportation. The cost is $85.00 each way.</w:t>
      </w:r>
    </w:p>
    <w:p w14:paraId="1AA0FD74" w14:textId="04575F64" w:rsidR="00A91220" w:rsidRPr="0052140C" w:rsidRDefault="00A014AF" w:rsidP="00A61768">
      <w:pPr>
        <w:pStyle w:val="ListParagraph"/>
        <w:numPr>
          <w:ilvl w:val="2"/>
          <w:numId w:val="3"/>
        </w:numPr>
        <w:tabs>
          <w:tab w:val="left" w:pos="2160"/>
        </w:tabs>
        <w:spacing w:before="120" w:after="0"/>
        <w:ind w:left="1152"/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lastRenderedPageBreak/>
        <w:fldChar w:fldCharType="begin"/>
      </w:r>
      <w:r w:rsidRPr="0052140C">
        <w:rPr>
          <w:rFonts w:asciiTheme="minorHAnsi" w:hAnsiTheme="minorHAnsi" w:cstheme="minorHAnsi"/>
          <w:sz w:val="24"/>
          <w:szCs w:val="24"/>
        </w:rPr>
        <w:instrText>HYPERLINK "https://landmarkstudentaffairs.wufoo.com/forms/z14wg9nz1u9xroe/"</w:instrText>
      </w:r>
      <w:r w:rsidRPr="0052140C">
        <w:rPr>
          <w:rFonts w:asciiTheme="minorHAnsi" w:hAnsiTheme="minorHAnsi" w:cstheme="minorHAnsi"/>
          <w:sz w:val="24"/>
          <w:szCs w:val="24"/>
        </w:rPr>
      </w:r>
      <w:r w:rsidRPr="0052140C">
        <w:rPr>
          <w:rFonts w:asciiTheme="minorHAnsi" w:hAnsiTheme="minorHAnsi" w:cstheme="minorHAnsi"/>
          <w:sz w:val="24"/>
          <w:szCs w:val="24"/>
        </w:rPr>
        <w:fldChar w:fldCharType="separate"/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>Program Arrival Shuttle for S</w:t>
      </w:r>
      <w:r w:rsidR="00393B79" w:rsidRPr="0052140C">
        <w:rPr>
          <w:rStyle w:val="Hyperlink"/>
          <w:rFonts w:asciiTheme="minorHAnsi" w:hAnsiTheme="minorHAnsi" w:cstheme="minorHAnsi"/>
          <w:sz w:val="24"/>
          <w:szCs w:val="24"/>
        </w:rPr>
        <w:t>atur</w:t>
      </w:r>
      <w:r w:rsidRPr="0052140C">
        <w:rPr>
          <w:rStyle w:val="Hyperlink"/>
          <w:rFonts w:asciiTheme="minorHAnsi" w:hAnsiTheme="minorHAnsi" w:cstheme="minorHAnsi"/>
          <w:sz w:val="24"/>
          <w:szCs w:val="24"/>
        </w:rPr>
        <w:t>day</w:t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, July </w:t>
      </w:r>
      <w:r w:rsidR="00F41BE1" w:rsidRPr="0052140C">
        <w:rPr>
          <w:rStyle w:val="Hyperlink"/>
          <w:rFonts w:asciiTheme="minorHAnsi" w:hAnsiTheme="minorHAnsi" w:cstheme="minorHAnsi"/>
          <w:sz w:val="24"/>
          <w:szCs w:val="24"/>
        </w:rPr>
        <w:t>1</w:t>
      </w:r>
      <w:r w:rsidRPr="0052140C">
        <w:rPr>
          <w:rStyle w:val="Hyperlink"/>
          <w:rFonts w:asciiTheme="minorHAnsi" w:hAnsiTheme="minorHAnsi" w:cstheme="minorHAnsi"/>
          <w:sz w:val="24"/>
          <w:szCs w:val="24"/>
        </w:rPr>
        <w:t>3</w:t>
      </w:r>
      <w:r w:rsidR="00F41BE1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 </w:t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>from Boston/Logan, or Bradley International Airports.</w:t>
      </w:r>
    </w:p>
    <w:p w14:paraId="5EDC6F90" w14:textId="69C409B2" w:rsidR="00F41BE1" w:rsidRPr="0052140C" w:rsidRDefault="00A014AF" w:rsidP="00A61768">
      <w:pPr>
        <w:pStyle w:val="ListParagraph"/>
        <w:numPr>
          <w:ilvl w:val="2"/>
          <w:numId w:val="3"/>
        </w:numPr>
        <w:tabs>
          <w:tab w:val="left" w:pos="2160"/>
        </w:tabs>
        <w:spacing w:before="120" w:after="0"/>
        <w:ind w:left="1152"/>
        <w:contextualSpacing w:val="0"/>
        <w:rPr>
          <w:rStyle w:val="Hyperlink"/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fldChar w:fldCharType="end"/>
      </w:r>
      <w:r w:rsidR="00ED1EDE" w:rsidRPr="0052140C">
        <w:rPr>
          <w:rFonts w:asciiTheme="minorHAnsi" w:hAnsiTheme="minorHAnsi" w:cstheme="minorHAnsi"/>
          <w:sz w:val="24"/>
          <w:szCs w:val="24"/>
        </w:rPr>
        <w:fldChar w:fldCharType="begin"/>
      </w:r>
      <w:r w:rsidR="00ED1EDE" w:rsidRPr="0052140C">
        <w:rPr>
          <w:rFonts w:asciiTheme="minorHAnsi" w:hAnsiTheme="minorHAnsi" w:cstheme="minorHAnsi"/>
          <w:sz w:val="24"/>
          <w:szCs w:val="24"/>
        </w:rPr>
        <w:instrText>HYPERLINK "https://landmarkstudentaffairs.wufoo.com/forms/z1b251yh0xenbi3/"</w:instrText>
      </w:r>
      <w:r w:rsidR="00ED1EDE" w:rsidRPr="0052140C">
        <w:rPr>
          <w:rFonts w:asciiTheme="minorHAnsi" w:hAnsiTheme="minorHAnsi" w:cstheme="minorHAnsi"/>
          <w:sz w:val="24"/>
          <w:szCs w:val="24"/>
        </w:rPr>
      </w:r>
      <w:r w:rsidR="00ED1EDE" w:rsidRPr="0052140C">
        <w:rPr>
          <w:rFonts w:asciiTheme="minorHAnsi" w:hAnsiTheme="minorHAnsi" w:cstheme="minorHAnsi"/>
          <w:sz w:val="24"/>
          <w:szCs w:val="24"/>
        </w:rPr>
        <w:fldChar w:fldCharType="separate"/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Program Departure </w:t>
      </w:r>
      <w:r w:rsidRPr="0052140C">
        <w:rPr>
          <w:rStyle w:val="Hyperlink"/>
          <w:rFonts w:asciiTheme="minorHAnsi" w:hAnsiTheme="minorHAnsi" w:cstheme="minorHAnsi"/>
          <w:sz w:val="24"/>
          <w:szCs w:val="24"/>
        </w:rPr>
        <w:t>S</w:t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huttle for Saturday, </w:t>
      </w:r>
      <w:r w:rsidR="00F41BE1" w:rsidRPr="0052140C">
        <w:rPr>
          <w:rStyle w:val="Hyperlink"/>
          <w:rFonts w:asciiTheme="minorHAnsi" w:hAnsiTheme="minorHAnsi" w:cstheme="minorHAnsi"/>
          <w:sz w:val="24"/>
          <w:szCs w:val="24"/>
        </w:rPr>
        <w:t>July 27</w:t>
      </w:r>
      <w:r w:rsidR="00A91220" w:rsidRPr="0052140C">
        <w:rPr>
          <w:rStyle w:val="Hyperlink"/>
          <w:rFonts w:asciiTheme="minorHAnsi" w:hAnsiTheme="minorHAnsi" w:cstheme="minorHAnsi"/>
          <w:sz w:val="24"/>
          <w:szCs w:val="24"/>
        </w:rPr>
        <w:t xml:space="preserve"> to Boston/Logan, or Bradley International Airports.</w:t>
      </w:r>
    </w:p>
    <w:p w14:paraId="51AB8F0A" w14:textId="77777777" w:rsidR="0052140C" w:rsidRDefault="00ED1EDE" w:rsidP="00A61768">
      <w:pPr>
        <w:pStyle w:val="Heading2"/>
        <w:tabs>
          <w:tab w:val="left" w:pos="2160"/>
        </w:tabs>
        <w:spacing w:before="120" w:after="0"/>
        <w:ind w:left="1152"/>
        <w:jc w:val="center"/>
        <w:rPr>
          <w:rFonts w:asciiTheme="minorHAnsi" w:hAnsiTheme="minorHAnsi" w:cstheme="minorHAnsi"/>
          <w:bCs w:val="0"/>
          <w:color w:val="auto"/>
          <w:sz w:val="24"/>
          <w:szCs w:val="24"/>
        </w:rPr>
      </w:pPr>
      <w:r w:rsidRPr="0052140C">
        <w:rPr>
          <w:rFonts w:asciiTheme="minorHAnsi" w:hAnsiTheme="minorHAnsi" w:cstheme="minorHAnsi"/>
          <w:bCs w:val="0"/>
          <w:color w:val="auto"/>
          <w:sz w:val="24"/>
          <w:szCs w:val="24"/>
        </w:rPr>
        <w:fldChar w:fldCharType="end"/>
      </w:r>
    </w:p>
    <w:p w14:paraId="6FC3F49F" w14:textId="2DE552F0" w:rsidR="00D2491A" w:rsidRPr="0052140C" w:rsidRDefault="00527401" w:rsidP="0052140C">
      <w:pPr>
        <w:pStyle w:val="Heading2"/>
        <w:spacing w:before="120" w:after="0"/>
        <w:ind w:left="360"/>
        <w:jc w:val="center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 xml:space="preserve">Please </w:t>
      </w:r>
      <w:r w:rsidR="00AC4069" w:rsidRPr="0052140C">
        <w:rPr>
          <w:rFonts w:asciiTheme="minorHAnsi" w:hAnsiTheme="minorHAnsi" w:cstheme="minorHAnsi"/>
          <w:sz w:val="24"/>
          <w:szCs w:val="24"/>
        </w:rPr>
        <w:t xml:space="preserve">visit </w:t>
      </w:r>
      <w:proofErr w:type="gramStart"/>
      <w:r w:rsidR="00D2491A" w:rsidRPr="0052140C">
        <w:rPr>
          <w:rFonts w:asciiTheme="minorHAnsi" w:hAnsiTheme="minorHAnsi" w:cstheme="minorHAnsi"/>
          <w:sz w:val="24"/>
          <w:szCs w:val="24"/>
        </w:rPr>
        <w:t>https://www.landmark.edu/summer/summer-college-readiness-program</w:t>
      </w:r>
      <w:proofErr w:type="gramEnd"/>
      <w:r w:rsidR="00AC4069" w:rsidRPr="0052140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A983DDB" w14:textId="4809CA51" w:rsidR="00DB13C9" w:rsidRPr="0052140C" w:rsidRDefault="00AC4069" w:rsidP="00D2491A">
      <w:pPr>
        <w:pStyle w:val="Heading2"/>
        <w:spacing w:before="0" w:after="0"/>
        <w:jc w:val="center"/>
        <w:rPr>
          <w:rFonts w:asciiTheme="minorHAnsi" w:hAnsiTheme="minorHAnsi" w:cstheme="minorHAnsi"/>
          <w:sz w:val="24"/>
          <w:szCs w:val="24"/>
        </w:rPr>
      </w:pPr>
      <w:r w:rsidRPr="0052140C">
        <w:rPr>
          <w:rFonts w:asciiTheme="minorHAnsi" w:hAnsiTheme="minorHAnsi" w:cstheme="minorHAnsi"/>
          <w:sz w:val="24"/>
          <w:szCs w:val="24"/>
        </w:rPr>
        <w:t>to review and electronically submit</w:t>
      </w:r>
      <w:r w:rsidR="003D3257" w:rsidRPr="0052140C">
        <w:rPr>
          <w:rFonts w:asciiTheme="minorHAnsi" w:hAnsiTheme="minorHAnsi" w:cstheme="minorHAnsi"/>
          <w:sz w:val="24"/>
          <w:szCs w:val="24"/>
        </w:rPr>
        <w:t xml:space="preserve"> all required forms as soon as possible </w:t>
      </w:r>
      <w:r w:rsidR="003D3257" w:rsidRPr="0052140C">
        <w:rPr>
          <w:rFonts w:asciiTheme="minorHAnsi" w:hAnsiTheme="minorHAnsi" w:cstheme="minorHAnsi"/>
          <w:color w:val="C00000"/>
          <w:sz w:val="24"/>
          <w:szCs w:val="24"/>
        </w:rPr>
        <w:t>but n</w:t>
      </w:r>
      <w:r w:rsidR="00527401" w:rsidRPr="0052140C">
        <w:rPr>
          <w:rFonts w:asciiTheme="minorHAnsi" w:hAnsiTheme="minorHAnsi" w:cstheme="minorHAnsi"/>
          <w:color w:val="C00000"/>
          <w:sz w:val="24"/>
          <w:szCs w:val="24"/>
        </w:rPr>
        <w:t xml:space="preserve">o </w:t>
      </w:r>
      <w:r w:rsidR="003D3257" w:rsidRPr="0052140C">
        <w:rPr>
          <w:rFonts w:asciiTheme="minorHAnsi" w:hAnsiTheme="minorHAnsi" w:cstheme="minorHAnsi"/>
          <w:color w:val="C00000"/>
          <w:sz w:val="24"/>
          <w:szCs w:val="24"/>
        </w:rPr>
        <w:t>l</w:t>
      </w:r>
      <w:r w:rsidR="00527401" w:rsidRPr="0052140C">
        <w:rPr>
          <w:rFonts w:asciiTheme="minorHAnsi" w:hAnsiTheme="minorHAnsi" w:cstheme="minorHAnsi"/>
          <w:color w:val="C00000"/>
          <w:sz w:val="24"/>
          <w:szCs w:val="24"/>
        </w:rPr>
        <w:t xml:space="preserve">ater </w:t>
      </w:r>
      <w:r w:rsidR="003D3257" w:rsidRPr="0052140C">
        <w:rPr>
          <w:rFonts w:asciiTheme="minorHAnsi" w:hAnsiTheme="minorHAnsi" w:cstheme="minorHAnsi"/>
          <w:color w:val="C00000"/>
          <w:sz w:val="24"/>
          <w:szCs w:val="24"/>
        </w:rPr>
        <w:t>t</w:t>
      </w:r>
      <w:r w:rsidR="00527401" w:rsidRPr="0052140C">
        <w:rPr>
          <w:rFonts w:asciiTheme="minorHAnsi" w:hAnsiTheme="minorHAnsi" w:cstheme="minorHAnsi"/>
          <w:color w:val="C00000"/>
          <w:sz w:val="24"/>
          <w:szCs w:val="24"/>
        </w:rPr>
        <w:t xml:space="preserve">han </w:t>
      </w:r>
      <w:r w:rsidR="00FB6937" w:rsidRPr="0052140C">
        <w:rPr>
          <w:rFonts w:asciiTheme="minorHAnsi" w:hAnsiTheme="minorHAnsi" w:cstheme="minorHAnsi"/>
          <w:color w:val="C00000"/>
          <w:sz w:val="24"/>
          <w:szCs w:val="24"/>
        </w:rPr>
        <w:t>Ju</w:t>
      </w:r>
      <w:r w:rsidR="00604F4A" w:rsidRPr="0052140C">
        <w:rPr>
          <w:rFonts w:asciiTheme="minorHAnsi" w:hAnsiTheme="minorHAnsi" w:cstheme="minorHAnsi"/>
          <w:color w:val="C00000"/>
          <w:sz w:val="24"/>
          <w:szCs w:val="24"/>
        </w:rPr>
        <w:t>ly 1, 202</w:t>
      </w:r>
      <w:r w:rsidR="00CD1AF9" w:rsidRPr="0052140C">
        <w:rPr>
          <w:rFonts w:asciiTheme="minorHAnsi" w:hAnsiTheme="minorHAnsi" w:cstheme="minorHAnsi"/>
          <w:color w:val="C00000"/>
          <w:sz w:val="24"/>
          <w:szCs w:val="24"/>
        </w:rPr>
        <w:t>4</w:t>
      </w:r>
      <w:r w:rsidR="003D3257" w:rsidRPr="0052140C">
        <w:rPr>
          <w:rFonts w:asciiTheme="minorHAnsi" w:hAnsiTheme="minorHAnsi" w:cstheme="minorHAnsi"/>
          <w:sz w:val="24"/>
          <w:szCs w:val="24"/>
        </w:rPr>
        <w:t>.</w:t>
      </w:r>
    </w:p>
    <w:sectPr w:rsidR="00DB13C9" w:rsidRPr="0052140C" w:rsidSect="00CD1AF9">
      <w:footerReference w:type="default" r:id="rId23"/>
      <w:pgSz w:w="12240" w:h="15840"/>
      <w:pgMar w:top="432" w:right="1008" w:bottom="432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15AD0" w14:textId="77777777" w:rsidR="004F3727" w:rsidRDefault="004F3727" w:rsidP="00940D04">
      <w:r>
        <w:separator/>
      </w:r>
    </w:p>
  </w:endnote>
  <w:endnote w:type="continuationSeparator" w:id="0">
    <w:p w14:paraId="7C39E172" w14:textId="77777777" w:rsidR="004F3727" w:rsidRDefault="004F3727" w:rsidP="00940D04">
      <w:r>
        <w:continuationSeparator/>
      </w:r>
    </w:p>
  </w:endnote>
  <w:endnote w:type="continuationNotice" w:id="1">
    <w:p w14:paraId="0EEFD276" w14:textId="77777777" w:rsidR="004F3727" w:rsidRDefault="004F372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233F7" w14:textId="77777777" w:rsidR="00527401" w:rsidRDefault="00527401" w:rsidP="00527401">
    <w:pPr>
      <w:spacing w:after="0"/>
      <w:ind w:left="-1267" w:right="-1267"/>
      <w:jc w:val="center"/>
      <w:rPr>
        <w:sz w:val="18"/>
      </w:rPr>
    </w:pPr>
  </w:p>
  <w:p w14:paraId="103BB240" w14:textId="49412093" w:rsidR="00B9306F" w:rsidRPr="00527401" w:rsidRDefault="3AD4498B" w:rsidP="3AD4498B">
    <w:pPr>
      <w:spacing w:after="0"/>
      <w:ind w:left="-1267" w:right="-1267"/>
      <w:jc w:val="center"/>
      <w:rPr>
        <w:sz w:val="18"/>
        <w:szCs w:val="18"/>
      </w:rPr>
    </w:pPr>
    <w:r w:rsidRPr="3AD4498B">
      <w:rPr>
        <w:sz w:val="18"/>
        <w:szCs w:val="18"/>
      </w:rPr>
      <w:t>Landmark College • 19 River Road South • Putney, Vermont 05346-0820 • Phone: (802) 387-4767 • Fax: (802) 387-6714 • www.landmark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1E965" w14:textId="77777777" w:rsidR="004F3727" w:rsidRDefault="004F3727" w:rsidP="00940D04">
      <w:r>
        <w:separator/>
      </w:r>
    </w:p>
  </w:footnote>
  <w:footnote w:type="continuationSeparator" w:id="0">
    <w:p w14:paraId="193DF998" w14:textId="77777777" w:rsidR="004F3727" w:rsidRDefault="004F3727" w:rsidP="00940D04">
      <w:r>
        <w:continuationSeparator/>
      </w:r>
    </w:p>
  </w:footnote>
  <w:footnote w:type="continuationNotice" w:id="1">
    <w:p w14:paraId="1759122C" w14:textId="77777777" w:rsidR="004F3727" w:rsidRDefault="004F372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66810"/>
    <w:multiLevelType w:val="hybridMultilevel"/>
    <w:tmpl w:val="94A29E88"/>
    <w:lvl w:ilvl="0" w:tplc="EBA6EA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534D5"/>
    <w:multiLevelType w:val="hybridMultilevel"/>
    <w:tmpl w:val="10526B54"/>
    <w:lvl w:ilvl="0" w:tplc="86606F54">
      <w:start w:val="1"/>
      <w:numFmt w:val="decimal"/>
      <w:pStyle w:val="Outlin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0B7235"/>
    <w:multiLevelType w:val="hybridMultilevel"/>
    <w:tmpl w:val="6F5240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FF5692"/>
    <w:multiLevelType w:val="hybridMultilevel"/>
    <w:tmpl w:val="685AD4FA"/>
    <w:lvl w:ilvl="0" w:tplc="0366C3B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E0C32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0771577">
    <w:abstractNumId w:val="1"/>
  </w:num>
  <w:num w:numId="2" w16cid:durableId="1422531511">
    <w:abstractNumId w:val="0"/>
  </w:num>
  <w:num w:numId="3" w16cid:durableId="2023698973">
    <w:abstractNumId w:val="3"/>
  </w:num>
  <w:num w:numId="4" w16cid:durableId="8415623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zI1tDA1NTMxNjRV0lEKTi0uzszPAykwNKwFANbqIe4tAAAA"/>
    <w:docVar w:name="dgnword-docGUID" w:val="{54AEEBB4-24DE-4F52-B25F-D17DBA1A79C4}"/>
    <w:docVar w:name="dgnword-eventsink" w:val="112271336"/>
  </w:docVars>
  <w:rsids>
    <w:rsidRoot w:val="009B4F55"/>
    <w:rsid w:val="00000285"/>
    <w:rsid w:val="00004E29"/>
    <w:rsid w:val="00013C14"/>
    <w:rsid w:val="00014C1F"/>
    <w:rsid w:val="00025D35"/>
    <w:rsid w:val="00036D0B"/>
    <w:rsid w:val="0004745C"/>
    <w:rsid w:val="00052BA4"/>
    <w:rsid w:val="00060474"/>
    <w:rsid w:val="00085E76"/>
    <w:rsid w:val="00087643"/>
    <w:rsid w:val="00097E91"/>
    <w:rsid w:val="000A0ABA"/>
    <w:rsid w:val="000A5C02"/>
    <w:rsid w:val="000B0838"/>
    <w:rsid w:val="000B2DC5"/>
    <w:rsid w:val="000C458E"/>
    <w:rsid w:val="000D3D57"/>
    <w:rsid w:val="000D69CC"/>
    <w:rsid w:val="000E30B6"/>
    <w:rsid w:val="000E65CA"/>
    <w:rsid w:val="000F0DDD"/>
    <w:rsid w:val="00110E4D"/>
    <w:rsid w:val="001219C4"/>
    <w:rsid w:val="00127EB1"/>
    <w:rsid w:val="0013150A"/>
    <w:rsid w:val="00131DFE"/>
    <w:rsid w:val="0013231E"/>
    <w:rsid w:val="00132F98"/>
    <w:rsid w:val="00134D6E"/>
    <w:rsid w:val="00146A1E"/>
    <w:rsid w:val="00150CE5"/>
    <w:rsid w:val="0015410C"/>
    <w:rsid w:val="00156150"/>
    <w:rsid w:val="00161557"/>
    <w:rsid w:val="00162C00"/>
    <w:rsid w:val="00167399"/>
    <w:rsid w:val="001716D7"/>
    <w:rsid w:val="00171D2B"/>
    <w:rsid w:val="0018297E"/>
    <w:rsid w:val="00185FBB"/>
    <w:rsid w:val="00191CA7"/>
    <w:rsid w:val="00194717"/>
    <w:rsid w:val="001A59DE"/>
    <w:rsid w:val="001B1574"/>
    <w:rsid w:val="001B31E8"/>
    <w:rsid w:val="001B3B67"/>
    <w:rsid w:val="001C0EF7"/>
    <w:rsid w:val="001C3C90"/>
    <w:rsid w:val="001C603D"/>
    <w:rsid w:val="001E0583"/>
    <w:rsid w:val="001E62D7"/>
    <w:rsid w:val="001E650A"/>
    <w:rsid w:val="001F119C"/>
    <w:rsid w:val="001F1C51"/>
    <w:rsid w:val="001F539D"/>
    <w:rsid w:val="00203F96"/>
    <w:rsid w:val="002163A0"/>
    <w:rsid w:val="0022010D"/>
    <w:rsid w:val="002201D1"/>
    <w:rsid w:val="00220AE0"/>
    <w:rsid w:val="002264BB"/>
    <w:rsid w:val="0023318D"/>
    <w:rsid w:val="00237AD4"/>
    <w:rsid w:val="0024216A"/>
    <w:rsid w:val="0024433C"/>
    <w:rsid w:val="002546E9"/>
    <w:rsid w:val="0026213E"/>
    <w:rsid w:val="002653DE"/>
    <w:rsid w:val="00267A0C"/>
    <w:rsid w:val="00271A67"/>
    <w:rsid w:val="00281343"/>
    <w:rsid w:val="00283510"/>
    <w:rsid w:val="002A54AC"/>
    <w:rsid w:val="002B7517"/>
    <w:rsid w:val="002D698F"/>
    <w:rsid w:val="002D7AD2"/>
    <w:rsid w:val="002E6923"/>
    <w:rsid w:val="002F533B"/>
    <w:rsid w:val="002F601D"/>
    <w:rsid w:val="002F6E5A"/>
    <w:rsid w:val="00300D0D"/>
    <w:rsid w:val="00307EB5"/>
    <w:rsid w:val="00326557"/>
    <w:rsid w:val="00331023"/>
    <w:rsid w:val="00334935"/>
    <w:rsid w:val="003429FF"/>
    <w:rsid w:val="003445CE"/>
    <w:rsid w:val="00355F97"/>
    <w:rsid w:val="003656E2"/>
    <w:rsid w:val="00371F99"/>
    <w:rsid w:val="00376169"/>
    <w:rsid w:val="00393B79"/>
    <w:rsid w:val="003A085A"/>
    <w:rsid w:val="003A1BA0"/>
    <w:rsid w:val="003B73CD"/>
    <w:rsid w:val="003C0330"/>
    <w:rsid w:val="003D3257"/>
    <w:rsid w:val="003D3C47"/>
    <w:rsid w:val="003D6ADD"/>
    <w:rsid w:val="003E5039"/>
    <w:rsid w:val="003F41DC"/>
    <w:rsid w:val="003F5249"/>
    <w:rsid w:val="003F5B9F"/>
    <w:rsid w:val="00402ECB"/>
    <w:rsid w:val="00407EB0"/>
    <w:rsid w:val="00414098"/>
    <w:rsid w:val="00416E82"/>
    <w:rsid w:val="00420CBD"/>
    <w:rsid w:val="004258CC"/>
    <w:rsid w:val="00427CC0"/>
    <w:rsid w:val="00431284"/>
    <w:rsid w:val="00433401"/>
    <w:rsid w:val="004429C6"/>
    <w:rsid w:val="00445450"/>
    <w:rsid w:val="00460F1F"/>
    <w:rsid w:val="004620C9"/>
    <w:rsid w:val="00463186"/>
    <w:rsid w:val="00482CE9"/>
    <w:rsid w:val="00492927"/>
    <w:rsid w:val="004959F9"/>
    <w:rsid w:val="004A5021"/>
    <w:rsid w:val="004B68B7"/>
    <w:rsid w:val="004B766D"/>
    <w:rsid w:val="004C0966"/>
    <w:rsid w:val="004C0ACC"/>
    <w:rsid w:val="004C11C7"/>
    <w:rsid w:val="004C628C"/>
    <w:rsid w:val="004C7A66"/>
    <w:rsid w:val="004D4ECB"/>
    <w:rsid w:val="004E1467"/>
    <w:rsid w:val="004E3740"/>
    <w:rsid w:val="004E6E4D"/>
    <w:rsid w:val="004F3727"/>
    <w:rsid w:val="004F5033"/>
    <w:rsid w:val="00503D5B"/>
    <w:rsid w:val="00507F0D"/>
    <w:rsid w:val="00511C6E"/>
    <w:rsid w:val="00513AE7"/>
    <w:rsid w:val="00514FF8"/>
    <w:rsid w:val="0052140C"/>
    <w:rsid w:val="00525DB0"/>
    <w:rsid w:val="00527401"/>
    <w:rsid w:val="00527411"/>
    <w:rsid w:val="00532300"/>
    <w:rsid w:val="00556BFA"/>
    <w:rsid w:val="00560E51"/>
    <w:rsid w:val="00564112"/>
    <w:rsid w:val="005671CC"/>
    <w:rsid w:val="005674EE"/>
    <w:rsid w:val="00574DFB"/>
    <w:rsid w:val="00575848"/>
    <w:rsid w:val="00582EEA"/>
    <w:rsid w:val="00594617"/>
    <w:rsid w:val="00597B05"/>
    <w:rsid w:val="005B7831"/>
    <w:rsid w:val="005D1A8C"/>
    <w:rsid w:val="005F1EB6"/>
    <w:rsid w:val="005F57A2"/>
    <w:rsid w:val="00604F4A"/>
    <w:rsid w:val="0060525C"/>
    <w:rsid w:val="006117FC"/>
    <w:rsid w:val="00616CDC"/>
    <w:rsid w:val="00617785"/>
    <w:rsid w:val="0062294C"/>
    <w:rsid w:val="006306D3"/>
    <w:rsid w:val="00637B05"/>
    <w:rsid w:val="006523FA"/>
    <w:rsid w:val="00677207"/>
    <w:rsid w:val="00682DED"/>
    <w:rsid w:val="006832A5"/>
    <w:rsid w:val="006A1E46"/>
    <w:rsid w:val="006A2307"/>
    <w:rsid w:val="006A5AA7"/>
    <w:rsid w:val="006B6B77"/>
    <w:rsid w:val="006D1901"/>
    <w:rsid w:val="006D34F4"/>
    <w:rsid w:val="006D3E60"/>
    <w:rsid w:val="006D4B62"/>
    <w:rsid w:val="006D5A99"/>
    <w:rsid w:val="006E0B44"/>
    <w:rsid w:val="006E17C8"/>
    <w:rsid w:val="006E317F"/>
    <w:rsid w:val="006E5CE3"/>
    <w:rsid w:val="006F0FD8"/>
    <w:rsid w:val="006F6311"/>
    <w:rsid w:val="007022A6"/>
    <w:rsid w:val="00703046"/>
    <w:rsid w:val="0071166C"/>
    <w:rsid w:val="00711760"/>
    <w:rsid w:val="00714B7A"/>
    <w:rsid w:val="007252B9"/>
    <w:rsid w:val="00731EA5"/>
    <w:rsid w:val="00735F23"/>
    <w:rsid w:val="007404D0"/>
    <w:rsid w:val="0074194D"/>
    <w:rsid w:val="00756C6C"/>
    <w:rsid w:val="007716D3"/>
    <w:rsid w:val="00772112"/>
    <w:rsid w:val="00784582"/>
    <w:rsid w:val="00785131"/>
    <w:rsid w:val="00791C84"/>
    <w:rsid w:val="00792056"/>
    <w:rsid w:val="00792480"/>
    <w:rsid w:val="00792FD4"/>
    <w:rsid w:val="00793D32"/>
    <w:rsid w:val="007959D5"/>
    <w:rsid w:val="007A1370"/>
    <w:rsid w:val="007A2B09"/>
    <w:rsid w:val="007A32E9"/>
    <w:rsid w:val="007A7AF3"/>
    <w:rsid w:val="007C20A7"/>
    <w:rsid w:val="007C7CC7"/>
    <w:rsid w:val="007D36CD"/>
    <w:rsid w:val="007D7905"/>
    <w:rsid w:val="007E25BA"/>
    <w:rsid w:val="007E5E14"/>
    <w:rsid w:val="007F5DBD"/>
    <w:rsid w:val="008219B2"/>
    <w:rsid w:val="008263C5"/>
    <w:rsid w:val="00835B8E"/>
    <w:rsid w:val="00844068"/>
    <w:rsid w:val="008653C5"/>
    <w:rsid w:val="008865DA"/>
    <w:rsid w:val="008877A7"/>
    <w:rsid w:val="00891FC7"/>
    <w:rsid w:val="00895F96"/>
    <w:rsid w:val="008A1C11"/>
    <w:rsid w:val="008A32AD"/>
    <w:rsid w:val="008A3440"/>
    <w:rsid w:val="008A785C"/>
    <w:rsid w:val="008C09D8"/>
    <w:rsid w:val="008C5D24"/>
    <w:rsid w:val="008C7CF7"/>
    <w:rsid w:val="008D0D8A"/>
    <w:rsid w:val="008E320A"/>
    <w:rsid w:val="008F3FA9"/>
    <w:rsid w:val="008F54E4"/>
    <w:rsid w:val="00923B41"/>
    <w:rsid w:val="009264EB"/>
    <w:rsid w:val="00930C0D"/>
    <w:rsid w:val="00935309"/>
    <w:rsid w:val="00940D04"/>
    <w:rsid w:val="00944335"/>
    <w:rsid w:val="00945527"/>
    <w:rsid w:val="0095035C"/>
    <w:rsid w:val="009518A9"/>
    <w:rsid w:val="00952AD9"/>
    <w:rsid w:val="00960FD2"/>
    <w:rsid w:val="00980DF6"/>
    <w:rsid w:val="00984C06"/>
    <w:rsid w:val="00986BFF"/>
    <w:rsid w:val="0098794B"/>
    <w:rsid w:val="009A1CE2"/>
    <w:rsid w:val="009A2F1D"/>
    <w:rsid w:val="009A37FC"/>
    <w:rsid w:val="009A6B32"/>
    <w:rsid w:val="009A7972"/>
    <w:rsid w:val="009B37F3"/>
    <w:rsid w:val="009B4F55"/>
    <w:rsid w:val="009C326E"/>
    <w:rsid w:val="009C394C"/>
    <w:rsid w:val="009C4E36"/>
    <w:rsid w:val="009C6B85"/>
    <w:rsid w:val="009D2AED"/>
    <w:rsid w:val="009E2A0F"/>
    <w:rsid w:val="009E7906"/>
    <w:rsid w:val="009F6988"/>
    <w:rsid w:val="00A014AF"/>
    <w:rsid w:val="00A0385F"/>
    <w:rsid w:val="00A044E9"/>
    <w:rsid w:val="00A1032E"/>
    <w:rsid w:val="00A11458"/>
    <w:rsid w:val="00A133A9"/>
    <w:rsid w:val="00A22752"/>
    <w:rsid w:val="00A27DB6"/>
    <w:rsid w:val="00A32C85"/>
    <w:rsid w:val="00A40788"/>
    <w:rsid w:val="00A40CE0"/>
    <w:rsid w:val="00A47439"/>
    <w:rsid w:val="00A53AE4"/>
    <w:rsid w:val="00A61768"/>
    <w:rsid w:val="00A63767"/>
    <w:rsid w:val="00A7413F"/>
    <w:rsid w:val="00A76F36"/>
    <w:rsid w:val="00A77023"/>
    <w:rsid w:val="00A8489A"/>
    <w:rsid w:val="00A91220"/>
    <w:rsid w:val="00A94401"/>
    <w:rsid w:val="00AC3463"/>
    <w:rsid w:val="00AC4069"/>
    <w:rsid w:val="00AC53CC"/>
    <w:rsid w:val="00AE7F0C"/>
    <w:rsid w:val="00B0084D"/>
    <w:rsid w:val="00B027AA"/>
    <w:rsid w:val="00B05139"/>
    <w:rsid w:val="00B145EC"/>
    <w:rsid w:val="00B323B5"/>
    <w:rsid w:val="00B43D94"/>
    <w:rsid w:val="00B44F3F"/>
    <w:rsid w:val="00B45B33"/>
    <w:rsid w:val="00B555D9"/>
    <w:rsid w:val="00B60250"/>
    <w:rsid w:val="00B65BC0"/>
    <w:rsid w:val="00B7157F"/>
    <w:rsid w:val="00B8417C"/>
    <w:rsid w:val="00B877B4"/>
    <w:rsid w:val="00B9306F"/>
    <w:rsid w:val="00B93788"/>
    <w:rsid w:val="00B94E28"/>
    <w:rsid w:val="00BA1B3D"/>
    <w:rsid w:val="00BA6822"/>
    <w:rsid w:val="00BB29F4"/>
    <w:rsid w:val="00BB3315"/>
    <w:rsid w:val="00BB72EE"/>
    <w:rsid w:val="00BC15D6"/>
    <w:rsid w:val="00BC1B87"/>
    <w:rsid w:val="00BD4E21"/>
    <w:rsid w:val="00BD5A0B"/>
    <w:rsid w:val="00BD7075"/>
    <w:rsid w:val="00BD7189"/>
    <w:rsid w:val="00BE07F8"/>
    <w:rsid w:val="00BE508A"/>
    <w:rsid w:val="00BE7ACE"/>
    <w:rsid w:val="00BF0607"/>
    <w:rsid w:val="00BF2C52"/>
    <w:rsid w:val="00BF45F9"/>
    <w:rsid w:val="00C00559"/>
    <w:rsid w:val="00C171B6"/>
    <w:rsid w:val="00C1764A"/>
    <w:rsid w:val="00C206FA"/>
    <w:rsid w:val="00C2173E"/>
    <w:rsid w:val="00C254AC"/>
    <w:rsid w:val="00C32014"/>
    <w:rsid w:val="00C3702A"/>
    <w:rsid w:val="00C3733F"/>
    <w:rsid w:val="00C40C4F"/>
    <w:rsid w:val="00C5397B"/>
    <w:rsid w:val="00C6203C"/>
    <w:rsid w:val="00C6589D"/>
    <w:rsid w:val="00C71BBB"/>
    <w:rsid w:val="00C72132"/>
    <w:rsid w:val="00C83EF5"/>
    <w:rsid w:val="00C93A6D"/>
    <w:rsid w:val="00C93FD7"/>
    <w:rsid w:val="00CD083E"/>
    <w:rsid w:val="00CD1AF9"/>
    <w:rsid w:val="00CD3E73"/>
    <w:rsid w:val="00CE1503"/>
    <w:rsid w:val="00CE47D2"/>
    <w:rsid w:val="00CE623F"/>
    <w:rsid w:val="00CF0DA8"/>
    <w:rsid w:val="00CF2F75"/>
    <w:rsid w:val="00CF6730"/>
    <w:rsid w:val="00D0020E"/>
    <w:rsid w:val="00D130B2"/>
    <w:rsid w:val="00D133FC"/>
    <w:rsid w:val="00D2043E"/>
    <w:rsid w:val="00D21DE2"/>
    <w:rsid w:val="00D22D71"/>
    <w:rsid w:val="00D2491A"/>
    <w:rsid w:val="00D31108"/>
    <w:rsid w:val="00D3635D"/>
    <w:rsid w:val="00D41D64"/>
    <w:rsid w:val="00D421DE"/>
    <w:rsid w:val="00D44319"/>
    <w:rsid w:val="00D530B8"/>
    <w:rsid w:val="00D535CD"/>
    <w:rsid w:val="00D640D2"/>
    <w:rsid w:val="00D6437F"/>
    <w:rsid w:val="00D67F56"/>
    <w:rsid w:val="00D738CB"/>
    <w:rsid w:val="00D8579C"/>
    <w:rsid w:val="00D902D3"/>
    <w:rsid w:val="00D91A5F"/>
    <w:rsid w:val="00D9319A"/>
    <w:rsid w:val="00D950DD"/>
    <w:rsid w:val="00DA0F89"/>
    <w:rsid w:val="00DA20DD"/>
    <w:rsid w:val="00DB13C9"/>
    <w:rsid w:val="00DB2CA9"/>
    <w:rsid w:val="00DB3187"/>
    <w:rsid w:val="00DB60EE"/>
    <w:rsid w:val="00DC1360"/>
    <w:rsid w:val="00DC29C5"/>
    <w:rsid w:val="00DC5DCD"/>
    <w:rsid w:val="00DD278B"/>
    <w:rsid w:val="00DE41B1"/>
    <w:rsid w:val="00DF1F17"/>
    <w:rsid w:val="00E02114"/>
    <w:rsid w:val="00E03E74"/>
    <w:rsid w:val="00E12B78"/>
    <w:rsid w:val="00E13CE5"/>
    <w:rsid w:val="00E24F04"/>
    <w:rsid w:val="00E263B3"/>
    <w:rsid w:val="00E4355A"/>
    <w:rsid w:val="00E541AE"/>
    <w:rsid w:val="00E576D8"/>
    <w:rsid w:val="00E65185"/>
    <w:rsid w:val="00E67686"/>
    <w:rsid w:val="00E67B7A"/>
    <w:rsid w:val="00E74AA6"/>
    <w:rsid w:val="00E751AD"/>
    <w:rsid w:val="00E84122"/>
    <w:rsid w:val="00E93114"/>
    <w:rsid w:val="00E946CE"/>
    <w:rsid w:val="00EA1FBD"/>
    <w:rsid w:val="00EA3A1E"/>
    <w:rsid w:val="00EA5BE6"/>
    <w:rsid w:val="00EA5DB5"/>
    <w:rsid w:val="00EA685A"/>
    <w:rsid w:val="00EB3C64"/>
    <w:rsid w:val="00EB450D"/>
    <w:rsid w:val="00EB7296"/>
    <w:rsid w:val="00EB7452"/>
    <w:rsid w:val="00ED0A36"/>
    <w:rsid w:val="00ED1EDE"/>
    <w:rsid w:val="00ED420D"/>
    <w:rsid w:val="00ED6D65"/>
    <w:rsid w:val="00EE01EB"/>
    <w:rsid w:val="00EE20FB"/>
    <w:rsid w:val="00F14944"/>
    <w:rsid w:val="00F240E2"/>
    <w:rsid w:val="00F370D3"/>
    <w:rsid w:val="00F41BE1"/>
    <w:rsid w:val="00F43294"/>
    <w:rsid w:val="00F47F45"/>
    <w:rsid w:val="00F55173"/>
    <w:rsid w:val="00F653EB"/>
    <w:rsid w:val="00F73D3E"/>
    <w:rsid w:val="00F80E42"/>
    <w:rsid w:val="00FA7DC9"/>
    <w:rsid w:val="00FB5293"/>
    <w:rsid w:val="00FB6937"/>
    <w:rsid w:val="00FC17D7"/>
    <w:rsid w:val="00FC1C5B"/>
    <w:rsid w:val="00FC38E8"/>
    <w:rsid w:val="00FE191A"/>
    <w:rsid w:val="097077E4"/>
    <w:rsid w:val="150A29E9"/>
    <w:rsid w:val="15B9F20C"/>
    <w:rsid w:val="1F7EC20C"/>
    <w:rsid w:val="215898F0"/>
    <w:rsid w:val="23C21F2E"/>
    <w:rsid w:val="336CDA4C"/>
    <w:rsid w:val="36C364E7"/>
    <w:rsid w:val="390C0813"/>
    <w:rsid w:val="3AD4498B"/>
    <w:rsid w:val="3C09C859"/>
    <w:rsid w:val="42D0D813"/>
    <w:rsid w:val="6583FC27"/>
    <w:rsid w:val="6622EE1A"/>
    <w:rsid w:val="6D63B534"/>
    <w:rsid w:val="71B813E1"/>
    <w:rsid w:val="73BD49D5"/>
    <w:rsid w:val="7A52D520"/>
    <w:rsid w:val="7D00A577"/>
    <w:rsid w:val="7D0F91D9"/>
    <w:rsid w:val="7E068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BB232"/>
  <w15:docId w15:val="{74AE0E6E-CB9C-4393-B53E-03CD4A48D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D04"/>
    <w:pPr>
      <w:spacing w:after="120" w:line="240" w:lineRule="auto"/>
      <w:textAlignment w:val="center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71B6"/>
    <w:pPr>
      <w:pBdr>
        <w:bottom w:val="single" w:sz="4" w:space="1" w:color="auto"/>
      </w:pBdr>
      <w:outlineLvl w:val="0"/>
    </w:pPr>
    <w:rPr>
      <w:rFonts w:asciiTheme="majorHAnsi" w:hAnsiTheme="majorHAnsi"/>
      <w:color w:val="1F497D" w:themeColor="text2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767"/>
    <w:pPr>
      <w:keepNext/>
      <w:keepLines/>
      <w:spacing w:before="360"/>
      <w:outlineLvl w:val="1"/>
    </w:pPr>
    <w:rPr>
      <w:rFonts w:ascii="Calibri Light" w:hAnsi="Calibri Light" w:cs="Calibri Light"/>
      <w:bCs/>
      <w:color w:val="1E1C77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7AD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7F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7B0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4F55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C171B6"/>
    <w:rPr>
      <w:rFonts w:asciiTheme="majorHAnsi" w:eastAsia="Times New Roman" w:hAnsiTheme="majorHAnsi" w:cs="Times New Roman"/>
      <w:color w:val="1F497D" w:themeColor="text2"/>
      <w:sz w:val="28"/>
    </w:rPr>
  </w:style>
  <w:style w:type="paragraph" w:styleId="Header">
    <w:name w:val="header"/>
    <w:basedOn w:val="Normal"/>
    <w:link w:val="Head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F55"/>
  </w:style>
  <w:style w:type="paragraph" w:styleId="Footer">
    <w:name w:val="footer"/>
    <w:basedOn w:val="Normal"/>
    <w:link w:val="Foot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F55"/>
  </w:style>
  <w:style w:type="paragraph" w:styleId="BalloonText">
    <w:name w:val="Balloon Text"/>
    <w:basedOn w:val="Normal"/>
    <w:link w:val="BalloonTextChar"/>
    <w:uiPriority w:val="99"/>
    <w:semiHidden/>
    <w:unhideWhenUsed/>
    <w:rsid w:val="009B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F5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63767"/>
    <w:rPr>
      <w:rFonts w:ascii="Calibri Light" w:eastAsia="Times New Roman" w:hAnsi="Calibri Light" w:cs="Calibri Light"/>
      <w:bCs/>
      <w:color w:val="1E1C77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B94E28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94E2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5397B"/>
    <w:rPr>
      <w:color w:val="800080" w:themeColor="followedHyperlink"/>
      <w:u w:val="single"/>
    </w:rPr>
  </w:style>
  <w:style w:type="table" w:styleId="TableList1">
    <w:name w:val="Table List 1"/>
    <w:basedOn w:val="TableNormal"/>
    <w:rsid w:val="00237A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uiPriority w:val="22"/>
    <w:qFormat/>
    <w:rsid w:val="00237AD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37AD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unhideWhenUsed/>
    <w:rsid w:val="004C62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628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628C"/>
    <w:rPr>
      <w:vertAlign w:val="superscript"/>
    </w:rPr>
  </w:style>
  <w:style w:type="table" w:styleId="TableGrid">
    <w:name w:val="Table Grid"/>
    <w:basedOn w:val="TableNormal"/>
    <w:uiPriority w:val="59"/>
    <w:rsid w:val="00B87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C32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ghtGrid-Accent1">
    <w:name w:val="Light Grid Accent 1"/>
    <w:basedOn w:val="TableNormal"/>
    <w:uiPriority w:val="62"/>
    <w:rsid w:val="00D130B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79248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92480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92480"/>
    <w:rPr>
      <w:vertAlign w:val="superscript"/>
    </w:rPr>
  </w:style>
  <w:style w:type="paragraph" w:customStyle="1" w:styleId="Outline">
    <w:name w:val="Outline"/>
    <w:basedOn w:val="ListParagraph"/>
    <w:link w:val="OutlineChar"/>
    <w:qFormat/>
    <w:rsid w:val="008865DA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8579C"/>
    <w:rPr>
      <w:rFonts w:ascii="Calibri" w:eastAsia="Times New Roman" w:hAnsi="Calibri" w:cs="Times New Roman"/>
    </w:rPr>
  </w:style>
  <w:style w:type="character" w:customStyle="1" w:styleId="OutlineChar">
    <w:name w:val="Outline Char"/>
    <w:basedOn w:val="ListParagraphChar"/>
    <w:link w:val="Outline"/>
    <w:rsid w:val="008865DA"/>
    <w:rPr>
      <w:rFonts w:ascii="Calibri" w:eastAsia="Times New Roman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507F0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97B05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Emphasis">
    <w:name w:val="Emphasis"/>
    <w:basedOn w:val="DefaultParagraphFont"/>
    <w:uiPriority w:val="20"/>
    <w:qFormat/>
    <w:rsid w:val="00162C0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931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6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36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2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7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3584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0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44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136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306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85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21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82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4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567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9082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5144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2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36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3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4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1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2560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72554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16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826528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5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4234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743006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423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3139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1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203535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929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5027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3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05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8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74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17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2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1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19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8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a1.foxitesign.foxit.com/onlineforms/fillOnlineForm?encformnumber=nBzwFg4CbxOWS2X4SilR5Q%3D%3D&amp;type=link" TargetMode="External"/><Relationship Id="rId18" Type="http://schemas.openxmlformats.org/officeDocument/2006/relationships/hyperlink" Target="https://landmarkstudentaffairs.wufoo.com/forms/z11s6mjy1yufpny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a1.foxitesign.foxit.com/onlineforms/fillOnlineForm?encformnumber=6dsIEe8mgc48X1xYdEBw7w%3D%3D&amp;type=link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landmark.edu/summer/summer-college-readiness-program" TargetMode="External"/><Relationship Id="rId17" Type="http://schemas.openxmlformats.org/officeDocument/2006/relationships/hyperlink" Target="landmarkstudentaffairs.wufoo.com/forms/z1idje091xy15fb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na1.foxitesign.foxit.com/onlineforms/fillOnlineForm?encformnumber=SSCFbSoDSRQ5a27R8AOIrA%3D%3D&amp;type=link" TargetMode="External"/><Relationship Id="rId20" Type="http://schemas.openxmlformats.org/officeDocument/2006/relationships/hyperlink" Target="https://landmarkstudentaffairs.wufoo.com/forms/zdwqt02084rd0z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landmark.edu/uploads/pages/doc/Instructions_for_Health_Services_OnBoarding_Page_in_the_Student_Portal.pdf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housing@landmark.ed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andmark.edu/uploads/pages/doc/College_Readiness_Enrollment_Information_and_Billing_Statement_(2024).docx" TargetMode="External"/><Relationship Id="rId22" Type="http://schemas.openxmlformats.org/officeDocument/2006/relationships/hyperlink" Target="https://na1.foxitesign.foxit.com/onlineforms/fillOnlineForm?encformnumber=%2B9gitZL0JncbqQljwATCXQ%3D%3D&amp;type=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3FBB591FA60C4994CAAAA68D6DDDE0" ma:contentTypeVersion="15" ma:contentTypeDescription="Create a new document." ma:contentTypeScope="" ma:versionID="029271fcd2492c4da6f5a7440f9ff43b">
  <xsd:schema xmlns:xsd="http://www.w3.org/2001/XMLSchema" xmlns:xs="http://www.w3.org/2001/XMLSchema" xmlns:p="http://schemas.microsoft.com/office/2006/metadata/properties" xmlns:ns2="77065c87-00eb-40ff-ab07-b5c86ad1175f" xmlns:ns3="d59492ef-0f9b-4e23-8f9c-de42d6640496" targetNamespace="http://schemas.microsoft.com/office/2006/metadata/properties" ma:root="true" ma:fieldsID="842c7ff6bb69c0df5830d19f40976831" ns2:_="" ns3:_="">
    <xsd:import namespace="77065c87-00eb-40ff-ab07-b5c86ad1175f"/>
    <xsd:import namespace="d59492ef-0f9b-4e23-8f9c-de42d66404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65c87-00eb-40ff-ab07-b5c86ad11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b91741d2-ef50-4fa6-bb08-539e436671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492ef-0f9b-4e23-8f9c-de42d664049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73c85660-ced0-4062-b598-c0cebcccdb3d}" ma:internalName="TaxCatchAll" ma:showField="CatchAllData" ma:web="d59492ef-0f9b-4e23-8f9c-de42d66404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065c87-00eb-40ff-ab07-b5c86ad1175f">
      <Terms xmlns="http://schemas.microsoft.com/office/infopath/2007/PartnerControls"/>
    </lcf76f155ced4ddcb4097134ff3c332f>
    <TaxCatchAll xmlns="d59492ef-0f9b-4e23-8f9c-de42d6640496" xsi:nil="true"/>
  </documentManagement>
</p:properties>
</file>

<file path=customXml/itemProps1.xml><?xml version="1.0" encoding="utf-8"?>
<ds:datastoreItem xmlns:ds="http://schemas.openxmlformats.org/officeDocument/2006/customXml" ds:itemID="{97864656-4A49-4849-93FF-0AB0B2734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065c87-00eb-40ff-ab07-b5c86ad1175f"/>
    <ds:schemaRef ds:uri="d59492ef-0f9b-4e23-8f9c-de42d66404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9C28A2-BE2D-46A8-B9ED-607BBB947A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BD3EF9D-BF16-49D0-A462-835F719DBA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86B68F-CE4A-43F6-9E8E-A537EB455709}">
  <ds:schemaRefs>
    <ds:schemaRef ds:uri="http://schemas.microsoft.com/office/2006/metadata/properties"/>
    <ds:schemaRef ds:uri="http://schemas.microsoft.com/office/infopath/2007/PartnerControls"/>
    <ds:schemaRef ds:uri="77065c87-00eb-40ff-ab07-b5c86ad1175f"/>
    <ds:schemaRef ds:uri="d59492ef-0f9b-4e23-8f9c-de42d66404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2</Pages>
  <Words>655</Words>
  <Characters>3740</Characters>
  <Application>Microsoft Office Word</Application>
  <DocSecurity>0</DocSecurity>
  <Lines>31</Lines>
  <Paragraphs>8</Paragraphs>
  <ScaleCrop>false</ScaleCrop>
  <Company>Landmark College</Company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uciani</dc:creator>
  <cp:keywords/>
  <cp:lastModifiedBy>Dan Jenkins</cp:lastModifiedBy>
  <cp:revision>49</cp:revision>
  <cp:lastPrinted>2017-12-04T03:28:00Z</cp:lastPrinted>
  <dcterms:created xsi:type="dcterms:W3CDTF">2024-02-21T19:54:00Z</dcterms:created>
  <dcterms:modified xsi:type="dcterms:W3CDTF">2024-04-26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3FBB591FA60C4994CAAAA68D6DDDE0</vt:lpwstr>
  </property>
  <property fmtid="{D5CDD505-2E9C-101B-9397-08002B2CF9AE}" pid="3" name="Content">
    <vt:lpwstr>Agenda Template</vt:lpwstr>
  </property>
  <property fmtid="{D5CDD505-2E9C-101B-9397-08002B2CF9AE}" pid="4" name="MediaServiceImageTags">
    <vt:lpwstr/>
  </property>
</Properties>
</file>